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396E" w:rsidRDefault="00E0396E" w:rsidP="00E0396E">
      <w:pPr>
        <w:pStyle w:val="Header"/>
        <w:rPr>
          <w:lang w:val="en-GB"/>
        </w:rPr>
      </w:pPr>
      <w:r>
        <w:rPr>
          <w:lang w:val="en-GB"/>
        </w:rPr>
        <w:t>DevOps: Polo Insurance</w:t>
      </w:r>
      <w:r>
        <w:rPr>
          <w:lang w:val="en-GB"/>
        </w:rPr>
        <w:tab/>
      </w:r>
      <w:r>
        <w:rPr>
          <w:lang w:val="en-GB"/>
        </w:rPr>
        <w:tab/>
        <w:t>Liam Whorriskey: L00113360</w:t>
      </w:r>
    </w:p>
    <w:p w:rsidR="00E0396E" w:rsidRPr="00E0396E" w:rsidRDefault="00E0396E" w:rsidP="00E0396E">
      <w:pPr>
        <w:pStyle w:val="Header"/>
        <w:rPr>
          <w:lang w:val="en-GB"/>
        </w:rPr>
      </w:pPr>
    </w:p>
    <w:p w:rsidR="009F6BF5" w:rsidRDefault="009F6BF5" w:rsidP="006E53F4">
      <w:r>
        <w:t xml:space="preserve">The team was tasked with creating an Insurance Quote system based on Health, </w:t>
      </w:r>
      <w:r w:rsidR="00D01196">
        <w:t>that</w:t>
      </w:r>
      <w:r>
        <w:t xml:space="preserve"> </w:t>
      </w:r>
      <w:r w:rsidR="00D01196">
        <w:t>will</w:t>
      </w:r>
      <w:r>
        <w:t xml:space="preserve"> </w:t>
      </w:r>
      <w:r w:rsidR="00254985">
        <w:t>finalise a</w:t>
      </w:r>
      <w:r>
        <w:t xml:space="preserve"> quote on detailed pe</w:t>
      </w:r>
      <w:r w:rsidR="00254985">
        <w:t>rsonal information inclusive of:</w:t>
      </w:r>
    </w:p>
    <w:p w:rsidR="009F6BF5" w:rsidRDefault="009F6BF5" w:rsidP="009F6BF5">
      <w:pPr>
        <w:pStyle w:val="ListParagraph"/>
        <w:numPr>
          <w:ilvl w:val="0"/>
          <w:numId w:val="1"/>
        </w:numPr>
      </w:pPr>
      <w:r>
        <w:t>Age</w:t>
      </w:r>
    </w:p>
    <w:p w:rsidR="009F6BF5" w:rsidRDefault="004D649D" w:rsidP="009F6BF5">
      <w:pPr>
        <w:pStyle w:val="ListParagraph"/>
        <w:numPr>
          <w:ilvl w:val="0"/>
          <w:numId w:val="1"/>
        </w:numPr>
      </w:pPr>
      <w:r>
        <w:t xml:space="preserve">Traveling to </w:t>
      </w:r>
      <w:r w:rsidR="009F6BF5">
        <w:t>Europe / United States or Other</w:t>
      </w:r>
    </w:p>
    <w:p w:rsidR="009F6BF5" w:rsidRDefault="009F6BF5" w:rsidP="009F6BF5">
      <w:pPr>
        <w:pStyle w:val="ListParagraph"/>
        <w:numPr>
          <w:ilvl w:val="0"/>
          <w:numId w:val="1"/>
        </w:numPr>
      </w:pPr>
      <w:r>
        <w:t>Smoker</w:t>
      </w:r>
    </w:p>
    <w:p w:rsidR="009F6BF5" w:rsidRPr="008B145A" w:rsidRDefault="009F6BF5" w:rsidP="009F6BF5">
      <w:r>
        <w:t xml:space="preserve">The system </w:t>
      </w:r>
      <w:r w:rsidR="00D01196">
        <w:t>will</w:t>
      </w:r>
      <w:r>
        <w:t xml:space="preserve"> output a conditional price based on the answers to the options outlined above.</w:t>
      </w:r>
      <w:r w:rsidR="008E4AE4">
        <w:t xml:space="preserve"> The team work</w:t>
      </w:r>
      <w:r w:rsidR="009E35BC">
        <w:t>ed</w:t>
      </w:r>
      <w:r w:rsidR="008E4AE4">
        <w:t xml:space="preserve"> in an Agile environment and use</w:t>
      </w:r>
      <w:r w:rsidR="009E35BC">
        <w:t>d</w:t>
      </w:r>
      <w:r w:rsidR="008E4AE4">
        <w:t xml:space="preserve"> JIRA alongside GitHub to track changes and log tasks</w:t>
      </w:r>
      <w:r w:rsidR="008B145A">
        <w:t>.</w:t>
      </w:r>
      <w:r w:rsidR="008E4AE4">
        <w:t xml:space="preserve"> Andrea and Eimear developed the database</w:t>
      </w:r>
      <w:r w:rsidR="00CD0999">
        <w:t>.</w:t>
      </w:r>
      <w:r w:rsidR="008B145A">
        <w:t xml:space="preserve"> </w:t>
      </w:r>
      <w:r w:rsidR="00CD0999">
        <w:t>T</w:t>
      </w:r>
      <w:r w:rsidR="008E4AE4">
        <w:t xml:space="preserve">he Quote System </w:t>
      </w:r>
      <w:r w:rsidR="00254985">
        <w:t>was</w:t>
      </w:r>
      <w:r w:rsidR="008B145A">
        <w:t xml:space="preserve"> </w:t>
      </w:r>
      <w:r w:rsidR="009E35BC">
        <w:t xml:space="preserve">created by Cathal and </w:t>
      </w:r>
      <w:r w:rsidR="008E4AE4">
        <w:t>Conor</w:t>
      </w:r>
      <w:r w:rsidR="009E35BC">
        <w:t>.</w:t>
      </w:r>
      <w:r w:rsidR="008B145A">
        <w:t xml:space="preserve"> Maria and </w:t>
      </w:r>
      <w:r w:rsidR="00D01196">
        <w:t>I</w:t>
      </w:r>
      <w:r w:rsidR="008B145A">
        <w:t xml:space="preserve"> </w:t>
      </w:r>
      <w:r w:rsidR="009E35BC">
        <w:t xml:space="preserve">worked on </w:t>
      </w:r>
      <w:r w:rsidR="008B145A">
        <w:t>the front-end development of the site and hosting platform.</w:t>
      </w:r>
    </w:p>
    <w:p w:rsidR="008E4AE4" w:rsidRDefault="008E4AE4">
      <w:r w:rsidRPr="00AC6E4A">
        <w:rPr>
          <w:b/>
        </w:rPr>
        <w:t>JIRA</w:t>
      </w:r>
      <w:r>
        <w:t xml:space="preserve"> was used to log tasks and keep the team up to date with actions completed within the </w:t>
      </w:r>
      <w:r w:rsidR="009E35BC">
        <w:t>ongoing sprint.</w:t>
      </w:r>
      <w:r w:rsidR="00AC6E4A">
        <w:t xml:space="preserve"> </w:t>
      </w:r>
      <w:r w:rsidR="009E35BC">
        <w:t xml:space="preserve">JIRA is </w:t>
      </w:r>
      <w:r w:rsidR="00AC6E4A">
        <w:t>perfect for an</w:t>
      </w:r>
      <w:r w:rsidR="009E35BC">
        <w:t>y project as everyone always knows</w:t>
      </w:r>
      <w:r w:rsidR="00AC6E4A">
        <w:t xml:space="preserve"> where de</w:t>
      </w:r>
      <w:r w:rsidR="009E35BC">
        <w:t>velopment is at any given time and notes can be added to an ongoing issue.</w:t>
      </w:r>
    </w:p>
    <w:p w:rsidR="00413787" w:rsidRPr="00413787" w:rsidRDefault="00413787">
      <w:r w:rsidRPr="00413787">
        <w:rPr>
          <w:b/>
        </w:rPr>
        <w:t>GitHub</w:t>
      </w:r>
      <w:r>
        <w:rPr>
          <w:b/>
        </w:rPr>
        <w:t xml:space="preserve"> </w:t>
      </w:r>
      <w:r w:rsidRPr="00413787">
        <w:t>was</w:t>
      </w:r>
      <w:r>
        <w:rPr>
          <w:b/>
        </w:rPr>
        <w:t xml:space="preserve"> </w:t>
      </w:r>
      <w:r>
        <w:t>used by the team for the holding of versions and storing of files throughout the project.</w:t>
      </w:r>
      <w:r w:rsidR="000708CD">
        <w:t xml:space="preserve"> A branch was created for the files we worked on individually. This</w:t>
      </w:r>
      <w:r w:rsidR="00820CD4">
        <w:t xml:space="preserve">, </w:t>
      </w:r>
      <w:r w:rsidR="00820CD4" w:rsidRPr="00820CD4">
        <w:rPr>
          <w:noProof/>
        </w:rPr>
        <w:t>however</w:t>
      </w:r>
      <w:r w:rsidR="00820CD4">
        <w:rPr>
          <w:noProof/>
        </w:rPr>
        <w:t>,</w:t>
      </w:r>
      <w:r w:rsidR="000708CD">
        <w:t xml:space="preserve"> </w:t>
      </w:r>
      <w:r w:rsidR="00820CD4">
        <w:t>was</w:t>
      </w:r>
      <w:r w:rsidR="000708CD">
        <w:t xml:space="preserve"> a feature within the project that we</w:t>
      </w:r>
      <w:r w:rsidR="00820CD4">
        <w:t xml:space="preserve"> as a team did not do correctly, we should have been using the branch push/pull to update the master for version control.</w:t>
      </w:r>
      <w:r w:rsidR="00F54D98">
        <w:t xml:space="preserve"> I have since completed a course on how to use Git locally with GitHub to push and pull files.</w:t>
      </w:r>
      <w:r w:rsidR="009C70AE">
        <w:t xml:space="preserve"> I used this to pull and push a few files to my branch of the project. This will be a great tool for any future project I am involved in.</w:t>
      </w:r>
    </w:p>
    <w:p w:rsidR="00C6496C" w:rsidRDefault="009E7954">
      <w:r w:rsidRPr="009E7954">
        <w:t>The</w:t>
      </w:r>
      <w:r>
        <w:rPr>
          <w:b/>
        </w:rPr>
        <w:t xml:space="preserve"> </w:t>
      </w:r>
      <w:r w:rsidR="00C6496C">
        <w:rPr>
          <w:b/>
        </w:rPr>
        <w:t>website</w:t>
      </w:r>
      <w:r>
        <w:t xml:space="preserve"> was created using </w:t>
      </w:r>
      <w:r w:rsidR="00AC6E4A">
        <w:t>HTML</w:t>
      </w:r>
      <w:r>
        <w:t>5</w:t>
      </w:r>
      <w:r w:rsidR="00AC6E4A">
        <w:t xml:space="preserve"> </w:t>
      </w:r>
      <w:r>
        <w:t xml:space="preserve">with the aid of </w:t>
      </w:r>
      <w:r w:rsidRPr="009E7954">
        <w:rPr>
          <w:noProof/>
        </w:rPr>
        <w:t>Boo</w:t>
      </w:r>
      <w:r>
        <w:rPr>
          <w:noProof/>
        </w:rPr>
        <w:t>t</w:t>
      </w:r>
      <w:r w:rsidRPr="009E7954">
        <w:rPr>
          <w:noProof/>
        </w:rPr>
        <w:t>strap</w:t>
      </w:r>
      <w:r>
        <w:rPr>
          <w:noProof/>
        </w:rPr>
        <w:t xml:space="preserve"> 3</w:t>
      </w:r>
      <w:r>
        <w:t xml:space="preserve"> to ensure the user experience was smooth</w:t>
      </w:r>
      <w:r w:rsidR="00F674CD">
        <w:t>,</w:t>
      </w:r>
      <w:r>
        <w:t xml:space="preserve"> in that the site would run on</w:t>
      </w:r>
      <w:r w:rsidR="00F674CD">
        <w:t xml:space="preserve"> a</w:t>
      </w:r>
      <w:r>
        <w:t xml:space="preserve"> Smart Phone, Tablet </w:t>
      </w:r>
      <w:r w:rsidR="00F674CD">
        <w:t>or</w:t>
      </w:r>
      <w:r>
        <w:t xml:space="preserve"> Desktop without disrupting the </w:t>
      </w:r>
      <w:r w:rsidR="00D01196">
        <w:t xml:space="preserve">user </w:t>
      </w:r>
      <w:r>
        <w:t xml:space="preserve">experience or </w:t>
      </w:r>
      <w:r w:rsidR="00D01196">
        <w:t xml:space="preserve">the </w:t>
      </w:r>
      <w:r>
        <w:t>ability to get a quote</w:t>
      </w:r>
      <w:r w:rsidR="00413787">
        <w:t>,</w:t>
      </w:r>
      <w:r>
        <w:t xml:space="preserve"> quickly and easily. </w:t>
      </w:r>
      <w:r w:rsidR="000940A4">
        <w:t xml:space="preserve">This included a </w:t>
      </w:r>
      <w:r w:rsidR="000940A4" w:rsidRPr="000940A4">
        <w:rPr>
          <w:b/>
        </w:rPr>
        <w:t>restriction</w:t>
      </w:r>
      <w:r w:rsidR="00F674CD">
        <w:rPr>
          <w:b/>
        </w:rPr>
        <w:t>,</w:t>
      </w:r>
      <w:r w:rsidR="000940A4">
        <w:t xml:space="preserve"> in that if Northern Ireland was selected, the user would be informed that the service is not available outside the Republic of Ireland.</w:t>
      </w:r>
    </w:p>
    <w:p w:rsidR="000940A4" w:rsidRDefault="000940A4">
      <w:r>
        <w:t xml:space="preserve">The user would be required to create an account before </w:t>
      </w:r>
      <w:r w:rsidR="0062627B">
        <w:t xml:space="preserve">receiving </w:t>
      </w:r>
      <w:r>
        <w:t xml:space="preserve">a quote and the quote would then be saved in the </w:t>
      </w:r>
      <w:r w:rsidR="009E35BC">
        <w:t>user’s</w:t>
      </w:r>
      <w:r>
        <w:t xml:space="preserve"> profile for future access. </w:t>
      </w:r>
      <w:r w:rsidR="00413787">
        <w:t xml:space="preserve">The </w:t>
      </w:r>
      <w:r w:rsidR="00413787" w:rsidRPr="00413787">
        <w:rPr>
          <w:noProof/>
        </w:rPr>
        <w:t>use</w:t>
      </w:r>
      <w:r w:rsidR="00413787">
        <w:rPr>
          <w:noProof/>
        </w:rPr>
        <w:t>r</w:t>
      </w:r>
      <w:r w:rsidR="00413787">
        <w:t xml:space="preserve"> could also update personal information. </w:t>
      </w:r>
      <w:r>
        <w:t xml:space="preserve">This accounted for the </w:t>
      </w:r>
      <w:r w:rsidRPr="00C6496C">
        <w:rPr>
          <w:b/>
        </w:rPr>
        <w:t>security</w:t>
      </w:r>
      <w:r>
        <w:t xml:space="preserve"> requirement of the project</w:t>
      </w:r>
      <w:r w:rsidR="00A426FD">
        <w:t>. A</w:t>
      </w:r>
      <w:r>
        <w:t xml:space="preserve">longside </w:t>
      </w:r>
      <w:r w:rsidR="00F674CD">
        <w:t>which</w:t>
      </w:r>
      <w:r w:rsidR="009E35BC">
        <w:t>,</w:t>
      </w:r>
      <w:r>
        <w:t xml:space="preserve"> an </w:t>
      </w:r>
      <w:r w:rsidRPr="000940A4">
        <w:rPr>
          <w:b/>
        </w:rPr>
        <w:t>admin</w:t>
      </w:r>
      <w:r>
        <w:t xml:space="preserve"> area was </w:t>
      </w:r>
      <w:r>
        <w:t xml:space="preserve">created and all quotes could be </w:t>
      </w:r>
      <w:r w:rsidRPr="000940A4">
        <w:rPr>
          <w:noProof/>
        </w:rPr>
        <w:t>vi</w:t>
      </w:r>
      <w:r w:rsidR="009E35BC">
        <w:rPr>
          <w:noProof/>
        </w:rPr>
        <w:t>ew</w:t>
      </w:r>
      <w:r w:rsidRPr="000940A4">
        <w:rPr>
          <w:noProof/>
        </w:rPr>
        <w:t xml:space="preserve">ed </w:t>
      </w:r>
      <w:r>
        <w:rPr>
          <w:noProof/>
        </w:rPr>
        <w:t xml:space="preserve">or </w:t>
      </w:r>
      <w:r>
        <w:t>deleted.</w:t>
      </w:r>
    </w:p>
    <w:p w:rsidR="000940A4" w:rsidRDefault="000940A4">
      <w:r>
        <w:t xml:space="preserve">Maria and </w:t>
      </w:r>
      <w:r w:rsidR="009E11FB">
        <w:t>I</w:t>
      </w:r>
      <w:r>
        <w:t xml:space="preserve"> spent some time planning the layout of the site and how it should look and feel to the end user, this was a positive experience as it gave me an opportunity to share knowledge gained from a web module and likewise, great for me as I got to learn from her views and ability within cloud computing.</w:t>
      </w:r>
    </w:p>
    <w:p w:rsidR="006E53F4" w:rsidRDefault="009C70AE">
      <w:r w:rsidRPr="009C70AE">
        <w:t xml:space="preserve">The </w:t>
      </w:r>
      <w:r w:rsidR="005D1EB3">
        <w:t xml:space="preserve">coming together of the project seen us meet as a </w:t>
      </w:r>
      <w:r w:rsidR="005D1EB3" w:rsidRPr="005D1EB3">
        <w:rPr>
          <w:b/>
        </w:rPr>
        <w:t>team</w:t>
      </w:r>
      <w:r w:rsidR="005D1EB3">
        <w:t xml:space="preserve"> </w:t>
      </w:r>
      <w:r w:rsidR="0062627B">
        <w:t xml:space="preserve">on </w:t>
      </w:r>
      <w:r w:rsidR="005D1EB3" w:rsidRPr="0062627B">
        <w:rPr>
          <w:noProof/>
        </w:rPr>
        <w:t>weekly</w:t>
      </w:r>
      <w:r w:rsidR="0062627B" w:rsidRPr="0062627B">
        <w:rPr>
          <w:noProof/>
        </w:rPr>
        <w:t xml:space="preserve"> b</w:t>
      </w:r>
      <w:r w:rsidR="0062627B">
        <w:rPr>
          <w:noProof/>
        </w:rPr>
        <w:t>asis</w:t>
      </w:r>
      <w:r w:rsidR="005D1EB3" w:rsidRPr="0062627B">
        <w:rPr>
          <w:noProof/>
        </w:rPr>
        <w:t>,</w:t>
      </w:r>
      <w:r w:rsidR="005D1EB3">
        <w:t xml:space="preserve"> until the final week when we met daily and </w:t>
      </w:r>
      <w:r w:rsidR="00930103">
        <w:t>we</w:t>
      </w:r>
      <w:r w:rsidR="005D1EB3">
        <w:t xml:space="preserve"> complete</w:t>
      </w:r>
      <w:r w:rsidR="00930103">
        <w:t>d</w:t>
      </w:r>
      <w:r w:rsidR="005D1EB3">
        <w:t xml:space="preserve"> the </w:t>
      </w:r>
      <w:r w:rsidR="005D1EB3" w:rsidRPr="005D1EB3">
        <w:rPr>
          <w:b/>
        </w:rPr>
        <w:t>final</w:t>
      </w:r>
      <w:r w:rsidR="005D1EB3">
        <w:t xml:space="preserve"> testing as </w:t>
      </w:r>
      <w:r w:rsidR="005D1EB3" w:rsidRPr="00C60E70">
        <w:rPr>
          <w:u w:val="single"/>
        </w:rPr>
        <w:t>users</w:t>
      </w:r>
      <w:r w:rsidR="005D1EB3">
        <w:t xml:space="preserve"> of the product</w:t>
      </w:r>
      <w:r w:rsidR="00A426FD">
        <w:t>.</w:t>
      </w:r>
      <w:r w:rsidR="005D1EB3">
        <w:t xml:space="preserve"> </w:t>
      </w:r>
      <w:r w:rsidR="00930103">
        <w:t xml:space="preserve"> </w:t>
      </w:r>
      <w:r w:rsidR="00A426FD">
        <w:t>T</w:t>
      </w:r>
      <w:r w:rsidR="005D1EB3">
        <w:t xml:space="preserve">his is when small tweaks and edits were </w:t>
      </w:r>
      <w:r w:rsidR="00930103">
        <w:t>finalized</w:t>
      </w:r>
      <w:r w:rsidR="005D1EB3">
        <w:t xml:space="preserve"> and the product went live </w:t>
      </w:r>
      <w:hyperlink r:id="rId8" w:history="1">
        <w:r w:rsidR="005D1EB3" w:rsidRPr="00B5571F">
          <w:rPr>
            <w:rStyle w:val="Hyperlink"/>
          </w:rPr>
          <w:t>www.link192.com</w:t>
        </w:r>
      </w:hyperlink>
      <w:r w:rsidR="005D1EB3">
        <w:t xml:space="preserve">. Everyone </w:t>
      </w:r>
      <w:r w:rsidR="00E0396E">
        <w:t>in</w:t>
      </w:r>
      <w:r w:rsidR="005D1EB3">
        <w:t xml:space="preserve"> the team worked well together and documentation of the project was </w:t>
      </w:r>
      <w:r w:rsidR="00930103">
        <w:t xml:space="preserve">concluded </w:t>
      </w:r>
      <w:r w:rsidR="005D1EB3">
        <w:t xml:space="preserve">as a </w:t>
      </w:r>
      <w:r w:rsidR="00A426FD">
        <w:t>group</w:t>
      </w:r>
      <w:r w:rsidR="005D1EB3">
        <w:t>.</w:t>
      </w:r>
      <w:r w:rsidR="009E11FB">
        <w:t xml:space="preserve"> Great preparation for the real-world environment and an enjoyable experience</w:t>
      </w:r>
      <w:r w:rsidR="00F674CD">
        <w:t>,</w:t>
      </w:r>
      <w:r w:rsidR="009E11FB">
        <w:t xml:space="preserve"> with the many views and opinion</w:t>
      </w:r>
      <w:r w:rsidR="00A426FD">
        <w:t>s</w:t>
      </w:r>
      <w:r w:rsidR="009E11FB">
        <w:t xml:space="preserve"> that were smoothed over throughout the project.</w:t>
      </w:r>
    </w:p>
    <w:p w:rsidR="009E11FB" w:rsidRPr="009C70AE" w:rsidRDefault="009E11FB">
      <w:r>
        <w:t>An overview video has been added to the GitHub project files.</w:t>
      </w:r>
      <w:bookmarkStart w:id="0" w:name="_GoBack"/>
      <w:bookmarkEnd w:id="0"/>
    </w:p>
    <w:sectPr w:rsidR="009E11FB" w:rsidRPr="009C70A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B1F" w:rsidRDefault="00853B1F" w:rsidP="00254985">
      <w:pPr>
        <w:spacing w:after="0"/>
      </w:pPr>
      <w:r>
        <w:separator/>
      </w:r>
    </w:p>
  </w:endnote>
  <w:endnote w:type="continuationSeparator" w:id="0">
    <w:p w:rsidR="00853B1F" w:rsidRDefault="00853B1F" w:rsidP="002549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96E" w:rsidRDefault="00E039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4985" w:rsidRPr="00254985" w:rsidRDefault="00254985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96E" w:rsidRDefault="00E03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B1F" w:rsidRDefault="00853B1F" w:rsidP="00254985">
      <w:pPr>
        <w:spacing w:after="0"/>
      </w:pPr>
      <w:r>
        <w:separator/>
      </w:r>
    </w:p>
  </w:footnote>
  <w:footnote w:type="continuationSeparator" w:id="0">
    <w:p w:rsidR="00853B1F" w:rsidRDefault="00853B1F" w:rsidP="0025498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96E" w:rsidRDefault="00E03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54985" w:rsidRPr="00E0396E" w:rsidRDefault="00254985" w:rsidP="00E0396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96E" w:rsidRDefault="00E039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193EDC"/>
    <w:multiLevelType w:val="hybridMultilevel"/>
    <w:tmpl w:val="755007E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jQ0MbOwMDAxMjNR0lEKTi0uzszPAykwrAUATVp3EywAAAA="/>
  </w:docVars>
  <w:rsids>
    <w:rsidRoot w:val="001B62F7"/>
    <w:rsid w:val="000708CD"/>
    <w:rsid w:val="000940A4"/>
    <w:rsid w:val="001B62F7"/>
    <w:rsid w:val="00254985"/>
    <w:rsid w:val="0028344A"/>
    <w:rsid w:val="00413787"/>
    <w:rsid w:val="004D649D"/>
    <w:rsid w:val="005D1EB3"/>
    <w:rsid w:val="0062627B"/>
    <w:rsid w:val="0064640E"/>
    <w:rsid w:val="006E53F4"/>
    <w:rsid w:val="00776D1D"/>
    <w:rsid w:val="00820CD4"/>
    <w:rsid w:val="00853B1F"/>
    <w:rsid w:val="008B145A"/>
    <w:rsid w:val="008E4AE4"/>
    <w:rsid w:val="00930103"/>
    <w:rsid w:val="009C70AE"/>
    <w:rsid w:val="009E11FB"/>
    <w:rsid w:val="009E35BC"/>
    <w:rsid w:val="009E7954"/>
    <w:rsid w:val="009F6BF5"/>
    <w:rsid w:val="00A426FD"/>
    <w:rsid w:val="00AC6E4A"/>
    <w:rsid w:val="00C60E70"/>
    <w:rsid w:val="00C6496C"/>
    <w:rsid w:val="00CD0999"/>
    <w:rsid w:val="00D01196"/>
    <w:rsid w:val="00DC23F1"/>
    <w:rsid w:val="00E0396E"/>
    <w:rsid w:val="00F54D98"/>
    <w:rsid w:val="00F66E62"/>
    <w:rsid w:val="00F67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1DC1E"/>
  <w15:chartTrackingRefBased/>
  <w15:docId w15:val="{5DEA38CA-4551-4411-93DC-61FF97B29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53F4"/>
    <w:pPr>
      <w:spacing w:line="240" w:lineRule="auto"/>
      <w:jc w:val="both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yle1Char">
    <w:name w:val="Style1 Char"/>
    <w:basedOn w:val="DefaultParagraphFont"/>
    <w:link w:val="Style1"/>
    <w:locked/>
    <w:rsid w:val="001B62F7"/>
  </w:style>
  <w:style w:type="paragraph" w:customStyle="1" w:styleId="Style1">
    <w:name w:val="Style1"/>
    <w:basedOn w:val="Normal"/>
    <w:link w:val="Style1Char"/>
    <w:qFormat/>
    <w:rsid w:val="001B62F7"/>
    <w:pPr>
      <w:spacing w:line="256" w:lineRule="auto"/>
    </w:pPr>
  </w:style>
  <w:style w:type="paragraph" w:styleId="ListParagraph">
    <w:name w:val="List Paragraph"/>
    <w:basedOn w:val="Normal"/>
    <w:uiPriority w:val="34"/>
    <w:qFormat/>
    <w:rsid w:val="009F6B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5498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54985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25498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54985"/>
    <w:rPr>
      <w:sz w:val="24"/>
    </w:rPr>
  </w:style>
  <w:style w:type="character" w:styleId="Hyperlink">
    <w:name w:val="Hyperlink"/>
    <w:basedOn w:val="DefaultParagraphFont"/>
    <w:uiPriority w:val="99"/>
    <w:unhideWhenUsed/>
    <w:rsid w:val="005D1E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EB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5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192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36F306C-10DD-4EFD-B4DA-4EB288E40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1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IT</dc:creator>
  <cp:keywords/>
  <dc:description/>
  <cp:lastModifiedBy>LiamWho</cp:lastModifiedBy>
  <cp:revision>7</cp:revision>
  <dcterms:created xsi:type="dcterms:W3CDTF">2017-12-15T12:08:00Z</dcterms:created>
  <dcterms:modified xsi:type="dcterms:W3CDTF">2017-12-15T20:51:00Z</dcterms:modified>
</cp:coreProperties>
</file>